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9244" w14:textId="50B69462" w:rsidR="00525D31" w:rsidRPr="00525D31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 xml:space="preserve">Work Package </w:t>
      </w:r>
      <w:r w:rsidR="00B77225">
        <w:rPr>
          <w:rFonts w:ascii="Times New Roman" w:hAnsi="Times New Roman" w:cs="Times New Roman"/>
          <w:sz w:val="24"/>
          <w:szCs w:val="24"/>
        </w:rPr>
        <w:t>3</w:t>
      </w:r>
      <w:r w:rsidRPr="00525D31">
        <w:rPr>
          <w:rFonts w:ascii="Times New Roman" w:hAnsi="Times New Roman" w:cs="Times New Roman"/>
          <w:sz w:val="24"/>
          <w:szCs w:val="24"/>
        </w:rPr>
        <w:t xml:space="preserve"> - Practical</w:t>
      </w:r>
    </w:p>
    <w:p w14:paraId="0826E3B1" w14:textId="2681AB5B" w:rsidR="00525D31" w:rsidRPr="00525D31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CLXBHE005, KMPKWE002</w:t>
      </w:r>
    </w:p>
    <w:p w14:paraId="0789E354" w14:textId="6067961E" w:rsidR="00DB1E49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 xml:space="preserve">EEE3096S </w:t>
      </w:r>
      <w:r w:rsidR="00CC7454">
        <w:rPr>
          <w:rFonts w:ascii="Times New Roman" w:hAnsi="Times New Roman" w:cs="Times New Roman"/>
          <w:sz w:val="24"/>
          <w:szCs w:val="24"/>
        </w:rPr>
        <w:t>2021</w:t>
      </w:r>
    </w:p>
    <w:p w14:paraId="00F6EB0C" w14:textId="07F6CC72" w:rsidR="00A56607" w:rsidRDefault="00B77225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A56607" w:rsidRPr="00A56607">
          <w:rPr>
            <w:rStyle w:val="Hyperlink"/>
            <w:rFonts w:ascii="Times New Roman" w:hAnsi="Times New Roman" w:cs="Times New Roman"/>
            <w:sz w:val="24"/>
            <w:szCs w:val="24"/>
          </w:rPr>
          <w:t>Demonstration Video</w:t>
        </w:r>
      </w:hyperlink>
    </w:p>
    <w:p w14:paraId="4D6E4143" w14:textId="47F6B7A6" w:rsidR="00A4113B" w:rsidRDefault="00A4113B" w:rsidP="00A4113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A4113B">
        <w:rPr>
          <w:rFonts w:ascii="Times New Roman" w:hAnsi="Times New Roman" w:cs="Times New Roman"/>
          <w:b/>
          <w:bCs/>
          <w:sz w:val="32"/>
          <w:szCs w:val="32"/>
        </w:rPr>
        <w:t>A UML use-case diagram of the system:</w:t>
      </w:r>
    </w:p>
    <w:p w14:paraId="5EF045DA" w14:textId="0B90AE8B" w:rsidR="00A4113B" w:rsidRPr="00A4113B" w:rsidRDefault="00320ECA" w:rsidP="00A4113B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884D25A" wp14:editId="7F8D0F92">
            <wp:extent cx="6696710" cy="42894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B0E0D" w14:textId="03328FB0" w:rsidR="00A4113B" w:rsidRPr="00A4113B" w:rsidRDefault="00A4113B" w:rsidP="00A4113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A4113B">
        <w:rPr>
          <w:rFonts w:ascii="Times New Roman" w:hAnsi="Times New Roman" w:cs="Times New Roman"/>
          <w:b/>
          <w:bCs/>
          <w:sz w:val="32"/>
          <w:szCs w:val="32"/>
        </w:rPr>
        <w:t>The Prac3.py code contents</w:t>
      </w:r>
    </w:p>
    <w:p w14:paraId="241EAEC6" w14:textId="70A4C9CE" w:rsidR="00525D31" w:rsidRDefault="00525D31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The initialisations and imports are as follows:</w:t>
      </w:r>
    </w:p>
    <w:p w14:paraId="66CFAD6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mport libraries</w:t>
      </w:r>
    </w:p>
    <w:p w14:paraId="483D680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raceback</w:t>
      </w:r>
    </w:p>
    <w:p w14:paraId="76CD5D5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RPi.GPIO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as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PIO</w:t>
      </w:r>
    </w:p>
    <w:p w14:paraId="3F82A94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random</w:t>
      </w:r>
    </w:p>
    <w:p w14:paraId="12A5A89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S2EEPROMUtils</w:t>
      </w:r>
    </w:p>
    <w:p w14:paraId="78419CD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s</w:t>
      </w:r>
    </w:p>
    <w:p w14:paraId="082AEB3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ime</w:t>
      </w:r>
    </w:p>
    <w:p w14:paraId="718DF08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ime</w:t>
      </w:r>
    </w:p>
    <w:p w14:paraId="6D520FB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0031A5D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som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global variables that need to change as we run the program</w:t>
      </w:r>
    </w:p>
    <w:p w14:paraId="0BB3F22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 if the user wins or ends the game</w:t>
      </w:r>
    </w:p>
    <w:p w14:paraId="115DEC8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5B48EDC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17D5B81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</w:p>
    <w:p w14:paraId="7D049B6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number_of_guesses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</w:p>
    <w:p w14:paraId="34CAB61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5FB7FA4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value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3008530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DEFINE THE PINS USED HERE</w:t>
      </w:r>
    </w:p>
    <w:p w14:paraId="4A66DF7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 = 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3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5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67984FA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accuracy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2</w:t>
      </w:r>
    </w:p>
    <w:p w14:paraId="59343E3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submit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6</w:t>
      </w:r>
    </w:p>
    <w:p w14:paraId="4444871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increase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8</w:t>
      </w:r>
    </w:p>
    <w:p w14:paraId="13FEA05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uzzer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2A5B26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3</w:t>
      </w:r>
    </w:p>
    <w:p w14:paraId="05DCA7E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 = ES2EEPROMUtils.ES2EEPROM()</w:t>
      </w:r>
    </w:p>
    <w:p w14:paraId="42CDB22F" w14:textId="271A5DCA" w:rsidR="001D73EB" w:rsidRDefault="001D73EB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1D73E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elcome</w:t>
      </w:r>
      <w:r w:rsidRPr="001D73EB">
        <w:rPr>
          <w:rFonts w:ascii="Times New Roman" w:hAnsi="Times New Roman" w:cs="Times New Roman"/>
          <w:sz w:val="24"/>
          <w:szCs w:val="24"/>
        </w:rPr>
        <w:t xml:space="preserve"> method is as follows:</w:t>
      </w:r>
    </w:p>
    <w:p w14:paraId="40CA54D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Print the game banner</w:t>
      </w:r>
    </w:p>
    <w:p w14:paraId="2D26D25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welco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561347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os.system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D25BA2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  _   _                 _                  _____ _            __  __ _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B63419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\ | |               | |                / ____| |          / _|/ _| |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9D8D68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 \| |_   _ _ __ ___ | |__   ___ _ __  | (___ | |__  _   _| |_| |_| | ___ 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EAB301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. ` | | | | '_ ` _ \| '_ \ / _ \ '__|  \___ \| '_ \| | | |  _|  _| |/ _ </w:t>
      </w:r>
      <w:r w:rsidRPr="001D73EB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\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860D8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|\  | |_| | | | | | | |_) |  __/ |     ____) | | | | |_| | | | | | |  __/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66D8A7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_| \_|\__,_|_| |_| |_|_.__/ \___|_|    |_____/|_| |_|\__,_|_| |_| |_|\___|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36565F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4406CA2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Guess the number and immortalise your name in the High Score Hall of Fame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B0207EE" w14:textId="7498A2D2" w:rsidR="00FB493D" w:rsidRDefault="00FB493D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="00A32076">
        <w:rPr>
          <w:rFonts w:ascii="Times New Roman" w:hAnsi="Times New Roman" w:cs="Times New Roman"/>
          <w:sz w:val="24"/>
          <w:szCs w:val="24"/>
        </w:rPr>
        <w:t>menu</w:t>
      </w:r>
      <w:r w:rsidRPr="00FB493D">
        <w:rPr>
          <w:rFonts w:ascii="Times New Roman" w:hAnsi="Times New Roman" w:cs="Times New Roman"/>
          <w:sz w:val="24"/>
          <w:szCs w:val="24"/>
        </w:rPr>
        <w:t xml:space="preserve"> method is as follows:</w:t>
      </w:r>
    </w:p>
    <w:p w14:paraId="050DADE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menu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78D577B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nd_of_game</w:t>
      </w:r>
    </w:p>
    <w:p w14:paraId="305EB0E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3BB5467D" w14:textId="1438C86E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option =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inpu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Select an option:  H - View High Scores  P - Play Game  Q - Quit</w:t>
      </w:r>
      <w:r w:rsidRPr="001D73EB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n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&gt;&gt;&gt;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45E089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option = option.upper()</w:t>
      </w:r>
    </w:p>
    <w:p w14:paraId="167B96B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H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E52B85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os.system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6778A3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HIGH SCORES!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12FF712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s_count, ss = fetch_scores()</w:t>
      </w:r>
    </w:p>
    <w:p w14:paraId="6CA4859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display_scores(s_count, ss)</w:t>
      </w:r>
    </w:p>
    <w:p w14:paraId="7EA6A47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P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A00273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os.system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2EC8B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Starting a new round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7AC808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Use the buttons on the Pi to make and submit your guess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FCC796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Press and hold the guess button to cancel your game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25AA95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value = generate_number()</w:t>
      </w:r>
    </w:p>
    <w:p w14:paraId="5B1EE2D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whil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nd_of_game:</w:t>
      </w:r>
    </w:p>
    <w:p w14:paraId="4AF13E7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pass</w:t>
      </w:r>
    </w:p>
    <w:p w14:paraId="23F5B4A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Q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241FE2E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Come back soon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64F896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xi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6457596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060DEA1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Invalid option. Please select a valid one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569E195" w14:textId="77777777" w:rsidR="00B556B3" w:rsidRDefault="00B556B3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74369F" w14:textId="2CED4481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4E2598">
        <w:rPr>
          <w:rFonts w:ascii="Times New Roman" w:hAnsi="Times New Roman" w:cs="Times New Roman"/>
          <w:sz w:val="24"/>
          <w:szCs w:val="24"/>
        </w:rPr>
        <w:t>display_scor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7C5B594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display_scores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ou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raw_data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77DC1C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prin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scores to the screen in the expected format</w:t>
      </w:r>
    </w:p>
    <w:p w14:paraId="0E80C5C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number_of_scores_to_print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</w:p>
    <w:p w14:paraId="7D30BAE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There are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scores. Here are the top 3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.format(count))</w:t>
      </w:r>
    </w:p>
    <w:p w14:paraId="518059E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prin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out the scores in the required format</w:t>
      </w:r>
    </w:p>
    <w:p w14:paraId="4405251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_count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146BE19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9B9D3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i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number_of_scores_to_pri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902A59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597BB4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-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took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guesses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.format(score_count, name, raw_data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)</w:t>
      </w:r>
    </w:p>
    <w:p w14:paraId="18F813F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023CD8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score_count +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78901D6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4BC54A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+= </w:t>
      </w:r>
      <w:r w:rsidRPr="001D73EB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st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raw_data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346063CE" w14:textId="4613B75B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4E2598">
        <w:rPr>
          <w:rFonts w:ascii="Times New Roman" w:hAnsi="Times New Roman" w:cs="Times New Roman"/>
          <w:sz w:val="24"/>
          <w:szCs w:val="24"/>
        </w:rPr>
        <w:t>set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4A54F48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Pins</w:t>
      </w:r>
    </w:p>
    <w:p w14:paraId="3834D16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setup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5D53374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wm_led</w:t>
      </w:r>
    </w:p>
    <w:p w14:paraId="5C7BD8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wm_trans</w:t>
      </w:r>
    </w:p>
    <w:p w14:paraId="161CA5A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rans_pin</w:t>
      </w:r>
    </w:p>
    <w:p w14:paraId="640C726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board mode</w:t>
      </w:r>
    </w:p>
    <w:p w14:paraId="4C8CC43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mode(GPIO.BOARD)</w:t>
      </w:r>
    </w:p>
    <w:p w14:paraId="4F51193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regular GPIO</w:t>
      </w:r>
    </w:p>
    <w:p w14:paraId="7540867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LEDS Setup</w:t>
      </w:r>
    </w:p>
    <w:p w14:paraId="4773E51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inNo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LED_value:</w:t>
      </w:r>
    </w:p>
    <w:p w14:paraId="442782A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setup(pinNo, GPIO.OUT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LOW)</w:t>
      </w:r>
    </w:p>
    <w:p w14:paraId="3ACB694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up(LED_accuracy, GPIO.OUT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LOW)</w:t>
      </w:r>
    </w:p>
    <w:p w14:paraId="289390C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4025178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Button Setup</w:t>
      </w:r>
    </w:p>
    <w:p w14:paraId="6A04609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up(btn_submit, GPIO.IN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pull_up_dow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PUD_UP)</w:t>
      </w:r>
    </w:p>
    <w:p w14:paraId="44FA9D2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up(btn_increase, GPIO.IN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pull_up_dow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PUD_UP)</w:t>
      </w:r>
    </w:p>
    <w:p w14:paraId="5D6BDD9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0E2211A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trans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_pin Setup</w:t>
      </w:r>
    </w:p>
    <w:p w14:paraId="4C0BF4E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up(trans_pin, GPIO.OUT,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01C0305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450A75C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PWM channels</w:t>
      </w:r>
    </w:p>
    <w:p w14:paraId="3D564CA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pwm_led = GPIO.PWM(LED_accuracy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0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2C6C9C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pwm_trans = GPIO.PWM(trans_pin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F38AD5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debouncing and callbacks</w:t>
      </w:r>
    </w:p>
    <w:p w14:paraId="0C5EC3B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add_event_detect(btn_increase, GPIO.FALLING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allback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btn_increase_pressed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bounceti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A87068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add_event_detect(btn_submit, GPIO.FALLING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allback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btn_guess_pressed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bounceti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449B20D7" w14:textId="7D5EF4A6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="00685E77" w:rsidRPr="00685E77">
        <w:rPr>
          <w:rFonts w:ascii="Times New Roman" w:hAnsi="Times New Roman" w:cs="Times New Roman"/>
          <w:sz w:val="24"/>
          <w:szCs w:val="24"/>
        </w:rPr>
        <w:t>fetch_scores</w:t>
      </w:r>
      <w:r w:rsidR="00685E77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203708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Load high scores</w:t>
      </w:r>
    </w:p>
    <w:p w14:paraId="690047D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fetch_scores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AD05B9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ge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however many scores there are</w:t>
      </w:r>
    </w:p>
    <w:p w14:paraId="3657A0C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score_count = eeprom.read_block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5AC0C19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et the scores</w:t>
      </w:r>
    </w:p>
    <w:p w14:paraId="2FCFDE5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bin = eeprom.read_block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score_count)</w:t>
      </w:r>
    </w:p>
    <w:p w14:paraId="5491FF6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 = []</w:t>
      </w:r>
    </w:p>
    <w:p w14:paraId="7FFF208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conver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codes back to ascii</w:t>
      </w:r>
    </w:p>
    <w:p w14:paraId="798FB14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i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score_cou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8911A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1A1718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scores.append(scores_bin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798C940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2118419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scores.append(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ch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_bin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)</w:t>
      </w:r>
    </w:p>
    <w:p w14:paraId="3A98FE5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return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back the results</w:t>
      </w:r>
    </w:p>
    <w:p w14:paraId="1A63450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score_count, scores</w:t>
      </w:r>
    </w:p>
    <w:p w14:paraId="79690047" w14:textId="1A66F330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="001D73EB" w:rsidRPr="001D73EB">
        <w:rPr>
          <w:rFonts w:ascii="Times New Roman" w:hAnsi="Times New Roman" w:cs="Times New Roman"/>
          <w:sz w:val="24"/>
          <w:szCs w:val="24"/>
        </w:rPr>
        <w:t>save_scores</w:t>
      </w:r>
      <w:r w:rsidR="001D73EB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2B3528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ave high scores</w:t>
      </w:r>
    </w:p>
    <w:p w14:paraId="316D5A5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save_scores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B305E7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layer_name</w:t>
      </w:r>
    </w:p>
    <w:p w14:paraId="19A54D1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number_of_guesses</w:t>
      </w:r>
    </w:p>
    <w:p w14:paraId="758BD60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fetch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scores</w:t>
      </w:r>
    </w:p>
    <w:p w14:paraId="109EC6D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_count, scores = fetch_scores() </w:t>
      </w:r>
    </w:p>
    <w:p w14:paraId="363F59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 = []</w:t>
      </w:r>
    </w:p>
    <w:p w14:paraId="37671D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9DF88A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i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score_cou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F8B3EA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BEF2C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scores_2d.append([name,scores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])</w:t>
      </w:r>
    </w:p>
    <w:p w14:paraId="217A3FC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69ED606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2972DB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+= </w:t>
      </w:r>
      <w:r w:rsidRPr="001D73EB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st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0CC1ECC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nclud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new score</w:t>
      </w:r>
    </w:p>
    <w:p w14:paraId="06A618B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.append([player_name,number_of_guesses])</w:t>
      </w:r>
    </w:p>
    <w:p w14:paraId="2D0FE13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sort</w:t>
      </w:r>
      <w:proofErr w:type="gramEnd"/>
    </w:p>
    <w:p w14:paraId="553F59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.sort(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key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lambda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x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 x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7A67422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updat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otal amount of scores</w:t>
      </w:r>
    </w:p>
    <w:p w14:paraId="6662E92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eeprom.write_block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[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_2d)])</w:t>
      </w:r>
    </w:p>
    <w:p w14:paraId="7B9856F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writ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new scores</w:t>
      </w:r>
    </w:p>
    <w:p w14:paraId="1E4CFFA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i, score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numerat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_2d):</w:t>
      </w:r>
    </w:p>
    <w:p w14:paraId="0AF7521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data_to_write = []</w:t>
      </w:r>
    </w:p>
    <w:p w14:paraId="4D15730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ge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string</w:t>
      </w:r>
    </w:p>
    <w:p w14:paraId="4AEACD9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letter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score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:</w:t>
      </w:r>
    </w:p>
    <w:p w14:paraId="2CDE62A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data_to_write.append(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ord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letter))</w:t>
      </w:r>
    </w:p>
    <w:p w14:paraId="6A7BE5C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data_to_write.append(score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2E2BE5B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eeprom.write_block(i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data_to_write)</w:t>
      </w:r>
    </w:p>
    <w:p w14:paraId="2895D8A1" w14:textId="4A673582" w:rsidR="001D73EB" w:rsidRDefault="001D73EB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1D73EB">
        <w:rPr>
          <w:rFonts w:ascii="Times New Roman" w:hAnsi="Times New Roman" w:cs="Times New Roman"/>
          <w:sz w:val="24"/>
          <w:szCs w:val="24"/>
        </w:rPr>
        <w:t>generate_nu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1DEE648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enerate guess number</w:t>
      </w:r>
    </w:p>
    <w:p w14:paraId="5D94008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generate_numbe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62061961" w14:textId="082104A1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random.randint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ow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CFB9CBF" w14:textId="77777777" w:rsidR="00B556B3" w:rsidRDefault="00B556B3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A4528F" w14:textId="5D4CF90F" w:rsidR="001D73EB" w:rsidRDefault="001D73EB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1B23AE">
        <w:rPr>
          <w:rFonts w:ascii="Times New Roman" w:hAnsi="Times New Roman" w:cs="Times New Roman"/>
          <w:sz w:val="24"/>
          <w:szCs w:val="24"/>
        </w:rPr>
        <w:t>toBin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7A18509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Convert Number to binary and return the binary number in an array</w:t>
      </w:r>
    </w:p>
    <w:p w14:paraId="11D95D2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toBinary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decim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AD8150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binary = []</w:t>
      </w:r>
    </w:p>
    <w:p w14:paraId="2EACC38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bit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i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decimal).replace(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0b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.zfill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4D50A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binary.append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v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bit))</w:t>
      </w:r>
    </w:p>
    <w:p w14:paraId="6C06538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binary</w:t>
      </w:r>
    </w:p>
    <w:p w14:paraId="49BF37F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16000906" w14:textId="4AFA151A" w:rsidR="001D73EB" w:rsidRDefault="001D73EB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="001B23AE" w:rsidRPr="001B23AE">
        <w:rPr>
          <w:rFonts w:ascii="Times New Roman" w:hAnsi="Times New Roman" w:cs="Times New Roman"/>
          <w:sz w:val="24"/>
          <w:szCs w:val="24"/>
        </w:rPr>
        <w:t>btn_increase_pressed</w:t>
      </w:r>
      <w:r w:rsidR="001B23AE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3BDF00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ncrease button pressed</w:t>
      </w:r>
    </w:p>
    <w:p w14:paraId="752B83C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tn_increase_presse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hanne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16A9F6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12727BC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uessed_number</w:t>
      </w:r>
    </w:p>
    <w:p w14:paraId="4D02513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!=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an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nd_of_game):</w:t>
      </w:r>
    </w:p>
    <w:p w14:paraId="6CF2640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 &gt;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7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9F3369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guessed_number =-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7282B3A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You can choose to have a global variable store the user's current guess</w:t>
      </w:r>
    </w:p>
    <w:p w14:paraId="1B32AA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uessed_number +=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01D2C0A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LEDOutPut = toBinary(guessed_number)</w:t>
      </w:r>
    </w:p>
    <w:p w14:paraId="0D366A2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ncrease the value shown on the LEDs</w:t>
      </w:r>
    </w:p>
    <w:p w14:paraId="7B92B0E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LEDOutPut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4598BB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LEDOutPut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0F661C2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LEDOutPut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18887730" w14:textId="57B1ED7E" w:rsidR="001B23AE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1B23AE">
        <w:rPr>
          <w:rFonts w:ascii="Times New Roman" w:hAnsi="Times New Roman" w:cs="Times New Roman"/>
          <w:sz w:val="24"/>
          <w:szCs w:val="24"/>
        </w:rPr>
        <w:t>accuracy_le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2F11FFA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LED Brightness</w:t>
      </w:r>
    </w:p>
    <w:p w14:paraId="6089AAB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ccuracy_led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1C66404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 the brightness of the LED based on how close the guess is to the answer</w:t>
      </w:r>
    </w:p>
    <w:p w14:paraId="19BC1CC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The % brightness should be directly proportional to the % "closeness"</w:t>
      </w:r>
    </w:p>
    <w:p w14:paraId="60A8372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For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example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if the answer is 6 and a user guesses 4, the brightness should be at 4/6*100 = 66%</w:t>
      </w:r>
    </w:p>
    <w:p w14:paraId="3059F7D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If they guessed 7, the brightness would be at ((8-7)/(8-6)*100 = 50%</w:t>
      </w:r>
    </w:p>
    <w:p w14:paraId="0684DC6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uessed_number</w:t>
      </w:r>
    </w:p>
    <w:p w14:paraId="320910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20D35BD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&lt;=value):</w:t>
      </w:r>
    </w:p>
    <w:p w14:paraId="6777A17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led.start((guessed_number/value)*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37977C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&gt;value):</w:t>
      </w:r>
    </w:p>
    <w:p w14:paraId="15F5775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led.start((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guessed_number)/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value))*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44EB4BE" w14:textId="6A995CC2" w:rsidR="001B23AE" w:rsidRDefault="001B23AE" w:rsidP="001B23AE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1B23AE">
        <w:rPr>
          <w:rFonts w:ascii="Times New Roman" w:hAnsi="Times New Roman" w:cs="Times New Roman"/>
          <w:sz w:val="24"/>
          <w:szCs w:val="24"/>
        </w:rPr>
        <w:t>btn_guess_pres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BBE405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uess button</w:t>
      </w:r>
    </w:p>
    <w:p w14:paraId="2CB7B02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tn_guess_presse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hanne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DEDEB3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4B655A0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nd_of_game</w:t>
      </w:r>
    </w:p>
    <w:p w14:paraId="0A3C59A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uessed_number</w:t>
      </w:r>
    </w:p>
    <w:p w14:paraId="48470BB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LED_accuracy</w:t>
      </w:r>
    </w:p>
    <w:p w14:paraId="689A4FD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number_of_guesses</w:t>
      </w:r>
    </w:p>
    <w:p w14:paraId="02F5C07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layer_name</w:t>
      </w:r>
    </w:p>
    <w:p w14:paraId="28E4D15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wm_led</w:t>
      </w:r>
    </w:p>
    <w:p w14:paraId="6D40077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wm_trans</w:t>
      </w:r>
    </w:p>
    <w:p w14:paraId="4C6A6F2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rans_pin</w:t>
      </w:r>
    </w:p>
    <w:p w14:paraId="2A37748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firstRun</w:t>
      </w:r>
    </w:p>
    <w:p w14:paraId="2C7D2EF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</w:p>
    <w:p w14:paraId="597F72C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!=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an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nd_of_game):</w:t>
      </w:r>
    </w:p>
    <w:p w14:paraId="0962125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time.sleep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.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</w:t>
      </w:r>
    </w:p>
    <w:p w14:paraId="1267086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PIO.input(btn_submit)&l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.5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5B9F4A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GPIO.cleanup([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accuracy, trans_pin, btn_submit, btn_increase])</w:t>
      </w:r>
    </w:p>
    <w:p w14:paraId="19EB0B4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end_of_game =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</w:p>
    <w:p w14:paraId="691C522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&g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E884DD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ompare the actual value with the user value displayed on the LEDs</w:t>
      </w:r>
    </w:p>
    <w:p w14:paraId="4E1F7A1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number_of_guesses +=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289A97F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hange the PWM LED</w:t>
      </w:r>
    </w:p>
    <w:p w14:paraId="4DC3FA7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accuracy_leds()</w:t>
      </w:r>
    </w:p>
    <w:p w14:paraId="726CF2C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f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it's an exact guess:</w:t>
      </w:r>
    </w:p>
    <w:p w14:paraId="58ABDC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 == guessed_number):</w:t>
      </w:r>
    </w:p>
    <w:p w14:paraId="5446140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Disable LEDs and Buzzer</w:t>
      </w:r>
    </w:p>
    <w:p w14:paraId="1F7B64C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5BD4FE8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153566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output(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3CAFAD7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3A9EB32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pwm_trans.stop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     </w:t>
      </w:r>
    </w:p>
    <w:p w14:paraId="754BC1D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output(trans_pin, GPIO.HIGH)</w:t>
      </w:r>
    </w:p>
    <w:p w14:paraId="7658842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pwm_led.stop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CD2188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output(LED_accuracy, GPIO.LOW)</w:t>
      </w:r>
    </w:p>
    <w:p w14:paraId="630460A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cleanup(trans_pin)</w:t>
      </w:r>
    </w:p>
    <w:p w14:paraId="39FC4CB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tell the user and prompt them for a name</w:t>
      </w:r>
    </w:p>
    <w:p w14:paraId="1F18F4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&gt;&gt;&gt;&gt;&gt; Correct Guess &lt;&lt;&lt;&lt;&lt; 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1B709BD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player_name = </w:t>
      </w:r>
      <w:proofErr w:type="gram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inpu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gramEnd"/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Enter your three letter name to be diplayed on the score board.</w:t>
      </w:r>
      <w:r w:rsidRPr="001B23AE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n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&gt;&gt;&gt;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</w:t>
      </w:r>
    </w:p>
    <w:p w14:paraId="4A1884D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player_name)&g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9ADFDB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    player_name = player_name[: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12EBDAE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player_name)&l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D39C64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    player_name = player_name.ljust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X'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C7977E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fetch all the scores</w:t>
      </w:r>
    </w:p>
    <w:p w14:paraId="4AF8A89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add the new score</w:t>
      </w:r>
    </w:p>
    <w:p w14:paraId="4069598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sort the scores</w:t>
      </w:r>
    </w:p>
    <w:p w14:paraId="249BE59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Store the scores back to the EEPROM, being sure to update the score count</w:t>
      </w:r>
    </w:p>
    <w:p w14:paraId="0BC2792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save_scores()</w:t>
      </w:r>
    </w:p>
    <w:p w14:paraId="3EAF0E6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end_of_game =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</w:t>
      </w:r>
    </w:p>
    <w:p w14:paraId="5CC896E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652F89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f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it's close enough, adjust the buzzer</w:t>
      </w:r>
    </w:p>
    <w:p w14:paraId="0816667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trigger_buzzer()</w:t>
      </w:r>
    </w:p>
    <w:p w14:paraId="11DDEBED" w14:textId="5E281F9F" w:rsidR="004E2598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1B23AE">
        <w:rPr>
          <w:rFonts w:ascii="Times New Roman" w:hAnsi="Times New Roman" w:cs="Times New Roman"/>
          <w:sz w:val="24"/>
          <w:szCs w:val="24"/>
        </w:rPr>
        <w:t>trigger_buzz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F02E0F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ound Buzzer</w:t>
      </w:r>
    </w:p>
    <w:p w14:paraId="0C7E519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trigger_buzzer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650D7F4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The buzzer operates differently from the LED</w:t>
      </w:r>
    </w:p>
    <w:p w14:paraId="51D883B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While we want the brightness of the LED to change(duty cycle), we want the frequency of the buzzer to change</w:t>
      </w:r>
    </w:p>
    <w:p w14:paraId="7A41AA7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The buzzer duty cycle should be left at 50%</w:t>
      </w:r>
    </w:p>
    <w:p w14:paraId="44349C4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3, the buzzer should sound once every second</w:t>
      </w:r>
    </w:p>
    <w:p w14:paraId="315C009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uessed_number</w:t>
      </w:r>
    </w:p>
    <w:p w14:paraId="318EC46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4D112AF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pwm_trans</w:t>
      </w:r>
    </w:p>
    <w:p w14:paraId="26AAEC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rans_pin</w:t>
      </w:r>
    </w:p>
    <w:p w14:paraId="064573C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</w:p>
    <w:p w14:paraId="31763F4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2065646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pwm_trans.stop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     </w:t>
      </w:r>
    </w:p>
    <w:p w14:paraId="6CCA6BD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output(trans_pin, GPIO.HIGH)</w:t>
      </w:r>
    </w:p>
    <w:p w14:paraId="2C97BA1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cleanup(trans_pin)</w:t>
      </w:r>
    </w:p>
    <w:p w14:paraId="53CB245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33D7CC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58E915C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start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</w:t>
      </w:r>
    </w:p>
    <w:p w14:paraId="00F5E05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ChangeFrequency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3AD44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2, the buzzer should sound twice every second</w:t>
      </w:r>
    </w:p>
    <w:p w14:paraId="593901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B03F73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6230C19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start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38097F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ChangeFrequency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7521F0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1, the buzzer should sound 4 times a second</w:t>
      </w:r>
    </w:p>
    <w:p w14:paraId="247DB3B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uessed_number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0563B79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5D87D6D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start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F4A5A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pwm_trans.ChangeFrequency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D9B2743" w14:textId="5290ACB9" w:rsidR="004E2598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1B23AE">
        <w:rPr>
          <w:rFonts w:ascii="Times New Roman" w:hAnsi="Times New Roman" w:cs="Times New Roman"/>
          <w:sz w:val="24"/>
          <w:szCs w:val="24"/>
        </w:rPr>
        <w:t>Finally the main program when executed does the following:</w:t>
      </w:r>
    </w:p>
    <w:p w14:paraId="7C1A005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__name__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=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__main__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0C8C48F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try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7CD84EF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all setup function</w:t>
      </w:r>
    </w:p>
    <w:p w14:paraId="115B84F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welcome()</w:t>
      </w:r>
    </w:p>
    <w:p w14:paraId="7F09138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setup()</w:t>
      </w:r>
    </w:p>
    <w:p w14:paraId="1A3E2DE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whil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E73E27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menu()</w:t>
      </w:r>
    </w:p>
    <w:p w14:paraId="1EC2D5A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xcep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Exceptio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a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:</w:t>
      </w:r>
    </w:p>
    <w:p w14:paraId="338A4D6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e)</w:t>
      </w:r>
    </w:p>
    <w:p w14:paraId="5BC7CF3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inally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B66562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GPIO.cleanup()</w:t>
      </w:r>
    </w:p>
    <w:sectPr w:rsidR="001B23AE" w:rsidRPr="001B23AE" w:rsidSect="00B556B3">
      <w:footerReference w:type="default" r:id="rId12"/>
      <w:pgSz w:w="11906" w:h="16838" w:code="9"/>
      <w:pgMar w:top="1134" w:right="680" w:bottom="1134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DD557" w14:textId="77777777" w:rsidR="009F3BBD" w:rsidRDefault="009F3BBD" w:rsidP="009F3BBD">
      <w:pPr>
        <w:spacing w:after="0" w:line="240" w:lineRule="auto"/>
      </w:pPr>
      <w:r>
        <w:separator/>
      </w:r>
    </w:p>
  </w:endnote>
  <w:endnote w:type="continuationSeparator" w:id="0">
    <w:p w14:paraId="226F33AC" w14:textId="77777777" w:rsidR="009F3BBD" w:rsidRDefault="009F3BBD" w:rsidP="009F3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63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6EED08" w14:textId="2F2D733E" w:rsidR="009F3BBD" w:rsidRDefault="009F3B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1601BF" w14:textId="77777777" w:rsidR="009F3BBD" w:rsidRDefault="009F3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465C2" w14:textId="77777777" w:rsidR="009F3BBD" w:rsidRDefault="009F3BBD" w:rsidP="009F3BBD">
      <w:pPr>
        <w:spacing w:after="0" w:line="240" w:lineRule="auto"/>
      </w:pPr>
      <w:r>
        <w:separator/>
      </w:r>
    </w:p>
  </w:footnote>
  <w:footnote w:type="continuationSeparator" w:id="0">
    <w:p w14:paraId="24F2EE2F" w14:textId="77777777" w:rsidR="009F3BBD" w:rsidRDefault="009F3BBD" w:rsidP="009F3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42F3"/>
    <w:multiLevelType w:val="multilevel"/>
    <w:tmpl w:val="5D0AA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CC5328"/>
    <w:multiLevelType w:val="multilevel"/>
    <w:tmpl w:val="BCA82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681B45"/>
    <w:multiLevelType w:val="multilevel"/>
    <w:tmpl w:val="DDD82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2F0A81"/>
    <w:multiLevelType w:val="hybridMultilevel"/>
    <w:tmpl w:val="D2D4B2D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B7311"/>
    <w:multiLevelType w:val="multilevel"/>
    <w:tmpl w:val="2788F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6F4C0A"/>
    <w:multiLevelType w:val="multilevel"/>
    <w:tmpl w:val="AD066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7Y0Mja2MDIxMDNT0lEKTi0uzszPAykwqQUAwSQf/SwAAAA="/>
  </w:docVars>
  <w:rsids>
    <w:rsidRoot w:val="00525D31"/>
    <w:rsid w:val="000D1AB4"/>
    <w:rsid w:val="001B23AE"/>
    <w:rsid w:val="001D73EB"/>
    <w:rsid w:val="00255C4D"/>
    <w:rsid w:val="00320ECA"/>
    <w:rsid w:val="0040706D"/>
    <w:rsid w:val="004E2598"/>
    <w:rsid w:val="00525D31"/>
    <w:rsid w:val="00671B2F"/>
    <w:rsid w:val="00685E77"/>
    <w:rsid w:val="009F3BBD"/>
    <w:rsid w:val="00A32076"/>
    <w:rsid w:val="00A4113B"/>
    <w:rsid w:val="00A56607"/>
    <w:rsid w:val="00B556B3"/>
    <w:rsid w:val="00B77225"/>
    <w:rsid w:val="00C72315"/>
    <w:rsid w:val="00CC7454"/>
    <w:rsid w:val="00D93D92"/>
    <w:rsid w:val="00DB1E49"/>
    <w:rsid w:val="00EB7382"/>
    <w:rsid w:val="00EE0272"/>
    <w:rsid w:val="00FB493D"/>
    <w:rsid w:val="00FD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6E666"/>
  <w15:chartTrackingRefBased/>
  <w15:docId w15:val="{7604FC8B-0706-4C64-9AD3-F60E82132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customStyle="1" w:styleId="alt">
    <w:name w:val="alt"/>
    <w:basedOn w:val="Normal"/>
    <w:rsid w:val="004E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keyword">
    <w:name w:val="keyword"/>
    <w:basedOn w:val="DefaultParagraphFont"/>
    <w:rsid w:val="004E2598"/>
  </w:style>
  <w:style w:type="character" w:customStyle="1" w:styleId="comment">
    <w:name w:val="comment"/>
    <w:basedOn w:val="DefaultParagraphFont"/>
    <w:rsid w:val="004E2598"/>
  </w:style>
  <w:style w:type="character" w:customStyle="1" w:styleId="number">
    <w:name w:val="number"/>
    <w:basedOn w:val="DefaultParagraphFont"/>
    <w:rsid w:val="004E2598"/>
  </w:style>
  <w:style w:type="paragraph" w:styleId="ListParagraph">
    <w:name w:val="List Paragraph"/>
    <w:basedOn w:val="Normal"/>
    <w:uiPriority w:val="34"/>
    <w:qFormat/>
    <w:rsid w:val="001D73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3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BD"/>
  </w:style>
  <w:style w:type="paragraph" w:styleId="Footer">
    <w:name w:val="footer"/>
    <w:basedOn w:val="Normal"/>
    <w:link w:val="FooterChar"/>
    <w:uiPriority w:val="99"/>
    <w:unhideWhenUsed/>
    <w:rsid w:val="009F3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BD"/>
  </w:style>
  <w:style w:type="character" w:styleId="Hyperlink">
    <w:name w:val="Hyperlink"/>
    <w:basedOn w:val="DefaultParagraphFont"/>
    <w:uiPriority w:val="99"/>
    <w:unhideWhenUsed/>
    <w:rsid w:val="00A566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7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2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1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0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9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9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2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3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3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2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8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2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2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7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1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SH_DTlAQyD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8" ma:contentTypeDescription="Create a new document." ma:contentTypeScope="" ma:versionID="89d8fb19e60ec254f31ba95ec9c51cc1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0dd55b2669bd9976cd70a60dee059b07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5EFD9A-1A77-4B2D-ACD7-05BE91AB8B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D9E3DB-1BE9-4C15-9DC8-2101CD0600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447B05-1C27-4CBA-B084-FB6761FD682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1522</Words>
  <Characters>9183</Characters>
  <Application>Microsoft Office Word</Application>
  <DocSecurity>0</DocSecurity>
  <Lines>306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9</cp:revision>
  <cp:lastPrinted>2021-09-19T19:33:00Z</cp:lastPrinted>
  <dcterms:created xsi:type="dcterms:W3CDTF">2021-09-11T19:58:00Z</dcterms:created>
  <dcterms:modified xsi:type="dcterms:W3CDTF">2021-10-0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</Properties>
</file>